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00C66798" w14:textId="2691710F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hyperlink r:id="rId9">
        <w:r w:rsidR="0092679B">
          <w:rPr>
            <w:rStyle w:val="InternetLink"/>
            <w:lang w:val="bg-BG"/>
          </w:rPr>
          <w:t>https://judge.softuni.org/Contests/1724</w:t>
        </w:r>
      </w:hyperlink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count_positives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sum_of_negatives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r>
        <w:rPr>
          <w:b/>
        </w:rPr>
        <w:t>len</w:t>
      </w:r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SoftUni</w:t>
            </w:r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study at SoftUni</w:t>
            </w:r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I learn Python at SoftUni</w:t>
            </w:r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620DF" w14:textId="77777777" w:rsidR="00404D45" w:rsidRDefault="00404D45">
      <w:pPr>
        <w:spacing w:before="0" w:after="0" w:line="240" w:lineRule="auto"/>
      </w:pPr>
      <w:r>
        <w:separator/>
      </w:r>
    </w:p>
  </w:endnote>
  <w:endnote w:type="continuationSeparator" w:id="0">
    <w:p w14:paraId="4AA2418E" w14:textId="77777777" w:rsidR="00404D45" w:rsidRDefault="00404D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4B9F5" w14:textId="77777777" w:rsidR="00404D45" w:rsidRDefault="00404D45">
      <w:pPr>
        <w:spacing w:before="0" w:after="0" w:line="240" w:lineRule="auto"/>
      </w:pPr>
      <w:r>
        <w:separator/>
      </w:r>
    </w:p>
  </w:footnote>
  <w:footnote w:type="continuationSeparator" w:id="0">
    <w:p w14:paraId="34C27A9E" w14:textId="77777777" w:rsidR="00404D45" w:rsidRDefault="00404D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06241"/>
    <w:rsid w:val="0029559E"/>
    <w:rsid w:val="00396BEF"/>
    <w:rsid w:val="00404D45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C41E10"/>
    <w:rsid w:val="00C86D0B"/>
    <w:rsid w:val="00CE5233"/>
    <w:rsid w:val="00D72E59"/>
    <w:rsid w:val="00D73E70"/>
    <w:rsid w:val="00D743B7"/>
    <w:rsid w:val="00D74757"/>
    <w:rsid w:val="00E42BF6"/>
    <w:rsid w:val="00E86AB3"/>
    <w:rsid w:val="00EC5921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6.png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5</Pages>
  <Words>662</Words>
  <Characters>377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31</cp:revision>
  <cp:lastPrinted>2015-10-26T22:35:00Z</cp:lastPrinted>
  <dcterms:created xsi:type="dcterms:W3CDTF">2019-11-12T12:29:00Z</dcterms:created>
  <dcterms:modified xsi:type="dcterms:W3CDTF">2022-05-11T09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